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4DF68343" w:rsidR="008F2780" w:rsidRDefault="008F2780" w:rsidP="008F2780">
      <w:pPr>
        <w:spacing w:after="0" w:line="240" w:lineRule="auto"/>
      </w:pPr>
      <w:r w:rsidRPr="008F2780">
        <w:rPr>
          <w:b/>
          <w:bCs/>
        </w:rPr>
        <w:t>Journal URL:</w:t>
      </w:r>
      <w:r>
        <w:t xml:space="preserve"> </w:t>
      </w:r>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lastRenderedPageBreak/>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74CAA04A" w14:textId="77777777" w:rsidR="004738B0" w:rsidRDefault="004738B0" w:rsidP="00DD059F">
      <w:pPr>
        <w:spacing w:after="0" w:line="240" w:lineRule="auto"/>
        <w:jc w:val="both"/>
      </w:pPr>
    </w:p>
    <w:p w14:paraId="4006BC18" w14:textId="77777777" w:rsidR="004738B0" w:rsidRDefault="004738B0" w:rsidP="004738B0">
      <w:pPr>
        <w:spacing w:after="0" w:line="240" w:lineRule="auto"/>
        <w:jc w:val="both"/>
      </w:pPr>
    </w:p>
    <w:p w14:paraId="2DE001DE" w14:textId="77777777" w:rsidR="004738B0" w:rsidRDefault="004738B0" w:rsidP="00DD059F">
      <w:pPr>
        <w:spacing w:after="0" w:line="240" w:lineRule="auto"/>
        <w:jc w:val="both"/>
      </w:pPr>
    </w:p>
    <w:sectPr w:rsidR="004738B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qgUA6qayRywAAAA="/>
  </w:docVars>
  <w:rsids>
    <w:rsidRoot w:val="008F2780"/>
    <w:rsid w:val="00053FE4"/>
    <w:rsid w:val="000758F8"/>
    <w:rsid w:val="0008424B"/>
    <w:rsid w:val="000C636D"/>
    <w:rsid w:val="001A2B93"/>
    <w:rsid w:val="002A05F4"/>
    <w:rsid w:val="002C33FC"/>
    <w:rsid w:val="00334B31"/>
    <w:rsid w:val="00340281"/>
    <w:rsid w:val="00396493"/>
    <w:rsid w:val="003A1D6E"/>
    <w:rsid w:val="003B7E36"/>
    <w:rsid w:val="004412E6"/>
    <w:rsid w:val="00460663"/>
    <w:rsid w:val="004738B0"/>
    <w:rsid w:val="005766E7"/>
    <w:rsid w:val="006E6EBB"/>
    <w:rsid w:val="007343C0"/>
    <w:rsid w:val="007C7FC0"/>
    <w:rsid w:val="00835AD7"/>
    <w:rsid w:val="008D3868"/>
    <w:rsid w:val="008F2780"/>
    <w:rsid w:val="009519E5"/>
    <w:rsid w:val="00A02401"/>
    <w:rsid w:val="00A32DEC"/>
    <w:rsid w:val="00AB0069"/>
    <w:rsid w:val="00B03F78"/>
    <w:rsid w:val="00C80F0D"/>
    <w:rsid w:val="00D43A86"/>
    <w:rsid w:val="00D50508"/>
    <w:rsid w:val="00DD059F"/>
    <w:rsid w:val="00DE44CA"/>
    <w:rsid w:val="00F151D2"/>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392</Words>
  <Characters>2237</Characters>
  <Application>Microsoft Office Word</Application>
  <DocSecurity>0</DocSecurity>
  <Lines>18</Lines>
  <Paragraphs>5</Paragraphs>
  <ScaleCrop>false</ScaleCrop>
  <Company>Concordia University</Company>
  <LinksUpToDate>false</LinksUpToDate>
  <CharactersWithSpaces>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17</cp:revision>
  <dcterms:created xsi:type="dcterms:W3CDTF">2024-02-04T04:00:00Z</dcterms:created>
  <dcterms:modified xsi:type="dcterms:W3CDTF">2024-02-11T04:44:00Z</dcterms:modified>
</cp:coreProperties>
</file>